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Japan</w:t>
      </w:r>
      <w:r>
        <w:t xml:space="preserve"> </w:t>
      </w:r>
      <w:r>
        <w:t xml:space="preserve">Kyoto</w:t>
      </w:r>
    </w:p>
    <w:bookmarkStart w:id="24" w:name="cover-letter"/>
    <w:p>
      <w:pPr>
        <w:pStyle w:val="Heading1"/>
      </w:pPr>
      <w:r>
        <w:t xml:space="preserve">COVER LETTER</w:t>
      </w:r>
    </w:p>
    <w:p>
      <w:pPr>
        <w:pStyle w:val="FirstParagraph"/>
      </w:pPr>
      <w:r>
        <w:rPr>
          <w:bCs/>
          <w:b/>
        </w:rPr>
        <w:t xml:space="preserve">John Doe</w:t>
      </w:r>
      <w:r>
        <w:br/>
      </w:r>
      <w:r>
        <w:t xml:space="preserve">123 Marine Research Street</w:t>
      </w:r>
      <w:r>
        <w:br/>
      </w:r>
      <w:r>
        <w:t xml:space="preserve">Kyoto, Japan</w:t>
      </w:r>
      <w:r>
        <w:br/>
      </w:r>
      <w:r>
        <w:t xml:space="preserve">Email: john.doe@example.com | Phone: +81-90-XXXX-XXXX</w:t>
      </w:r>
    </w:p>
    <w:p>
      <w:pPr>
        <w:pStyle w:val="BodyText"/>
      </w:pPr>
      <w:r>
        <w:t xml:space="preserve">Date: October 25, 2023</w:t>
      </w:r>
    </w:p>
    <w:p>
      <w:pPr>
        <w:pStyle w:val="BodyText"/>
      </w:pPr>
      <w:r>
        <w:rPr>
          <w:bCs/>
          <w:b/>
        </w:rPr>
        <w:t xml:space="preserve">Dear Hiring Manager,</w:t>
      </w:r>
    </w:p>
    <w:p>
      <w:pPr>
        <w:pStyle w:val="BodyText"/>
      </w:pPr>
      <w:r>
        <w:t xml:space="preserve">As an oceanographer with a passion for understanding the complexities of marine ecosystems and their role in global climate systems, I am writing to express my enthusiastic interest in the Oceanographer position at [Institution Name] in Kyoto, Japan. My academic background, professional experience, and deep fascination with Japan's unique coastal environments align perfectly with the mission of your organization to advance marine research and environmental sustainability. I am particularly drawn to Kyoto’s commitment to interdisciplinary collaboration and its strategic location near the Sea of Japan, which offers unparalleled opportunities for oceanographic study.</w:t>
      </w:r>
    </w:p>
    <w:p>
      <w:pPr>
        <w:pStyle w:val="BodyText"/>
      </w:pPr>
      <w:r>
        <w:t xml:space="preserve">With a Master’s degree in Oceanography from [University Name] and over five years of experience in marine research, I have developed expertise in areas such as oceanographic data analysis, remote sensing, and ecosystem modeling. My work has focused on understanding the impacts of climate change on coastal zones, studying nutrient cycling in marine environments, and contributing to global efforts to mitigate ocean acidification. These experiences have equipped me with a robust skill set that I believe will allow me to make meaningful contributions to your team’s research initiatives in Japan.</w:t>
      </w:r>
    </w:p>
    <w:bookmarkStart w:id="20" w:name="X18698c70932b07bad14f873751b75d83d3fa38b"/>
    <w:p>
      <w:pPr>
        <w:pStyle w:val="Heading2"/>
      </w:pPr>
      <w:r>
        <w:t xml:space="preserve">Why Kyoto? A Unique Opportunity for Oceanographic Research</w:t>
      </w:r>
    </w:p>
    <w:p>
      <w:pPr>
        <w:pStyle w:val="FirstParagraph"/>
      </w:pPr>
      <w:r>
        <w:t xml:space="preserve">Kyoto, as a city deeply connected to both cultural heritage and scientific innovation, represents an ideal setting for oceanographic work. The region’s proximity to the Sea of Japan, coupled with its historical significance in environmental stewardship, creates a dynamic environment for advancing marine science. I am particularly inspired by the potential to collaborate with local institutions on projects that address pressing issues such as marine biodiversity conservation and sustainable fisheries management.</w:t>
      </w:r>
    </w:p>
    <w:p>
      <w:pPr>
        <w:pStyle w:val="BodyText"/>
      </w:pPr>
      <w:r>
        <w:t xml:space="preserve">Japan’s commitment to environmental research is well-documented, and Kyoto’s universities and research centers are at the forefront of this movement. My previous work on coastal resilience in Southeast Asia has shown me the value of integrating traditional ecological knowledge with cutting-edge technology—a principle I believe aligns closely with the approach taken by Japanese researchers. I am eager to contribute my expertise while learning from Japan’s rich scientific heritage and innovative methodologies.</w:t>
      </w:r>
    </w:p>
    <w:bookmarkEnd w:id="20"/>
    <w:bookmarkStart w:id="21" w:name="X7563278b2eb317637a615e6fa5fe4908e8e941b"/>
    <w:p>
      <w:pPr>
        <w:pStyle w:val="Heading2"/>
      </w:pPr>
      <w:r>
        <w:t xml:space="preserve">Professional Experience and Research Contributions</w:t>
      </w:r>
    </w:p>
    <w:p>
      <w:pPr>
        <w:pStyle w:val="FirstParagraph"/>
      </w:pPr>
      <w:r>
        <w:t xml:space="preserve">During my tenure as a research oceanographer at [Previous Institution], I led a project examining the effects of rising sea temperatures on coral reef ecosystems in the Indo-Pacific region. This work involved extensive fieldwork, data collection using satellite imagery, and collaboration with international teams to develop predictive models for ecosystem shifts. My findings were published in peer-reviewed journals and presented at conferences such as the International Oceanographic Society (IOS) Meeting, where I had the opportunity to engage with leading experts in the field.</w:t>
      </w:r>
    </w:p>
    <w:p>
      <w:pPr>
        <w:pStyle w:val="BodyText"/>
      </w:pPr>
      <w:r>
        <w:t xml:space="preserve">In addition to my research, I have experience in teaching and public outreach. As a lecturer at [University Name], I designed and delivered courses on marine biology and environmental science, emphasizing hands-on learning through field trips and data analysis exercises. My ability to communicate complex scientific concepts clearly has been instrumental in fostering interest in oceanography among students and the broader community.</w:t>
      </w:r>
    </w:p>
    <w:bookmarkEnd w:id="21"/>
    <w:bookmarkStart w:id="22" w:name="adaptability-and-cultural-integration"/>
    <w:p>
      <w:pPr>
        <w:pStyle w:val="Heading2"/>
      </w:pPr>
      <w:r>
        <w:t xml:space="preserve">Adaptability and Cultural Integration</w:t>
      </w:r>
    </w:p>
    <w:p>
      <w:pPr>
        <w:pStyle w:val="FirstParagraph"/>
      </w:pPr>
      <w:r>
        <w:t xml:space="preserve">Living and working in diverse environments has prepared me to thrive in Kyoto’s unique cultural landscape. I have spent extended periods in countries such as Indonesia, the Philippines, and Australia, where I gained firsthand experience navigating different work cultures while maintaining a focus on scientific rigor. My fluency in English and basic proficiency in Japanese (through self-study and language courses) enable me to engage effectively with local stakeholders and contribute to cross-cultural collaborations.</w:t>
      </w:r>
    </w:p>
    <w:p>
      <w:pPr>
        <w:pStyle w:val="BodyText"/>
      </w:pPr>
      <w:r>
        <w:t xml:space="preserve">I am particularly motivated by the opportunity to integrate into Kyoto’s academic community, where I can learn from its distinguished researchers while sharing my own insights. The city’s emphasis on harmony between nature and technology resonates deeply with my belief that oceanographic research must be both scientifically sound and socially responsible. I am confident that my background in interdisciplinary collaboration will allow me to contribute meaningfully to your team’s goals.</w:t>
      </w:r>
    </w:p>
    <w:bookmarkEnd w:id="22"/>
    <w:bookmarkStart w:id="23" w:name="personal-motivation-and-future-goals"/>
    <w:p>
      <w:pPr>
        <w:pStyle w:val="Heading2"/>
      </w:pPr>
      <w:r>
        <w:t xml:space="preserve">Personal Motivation and Future Goals</w:t>
      </w:r>
    </w:p>
    <w:p>
      <w:pPr>
        <w:pStyle w:val="FirstParagraph"/>
      </w:pPr>
      <w:r>
        <w:t xml:space="preserve">As an oceanographer, I am driven by a desire to protect the world’s marine environments for future generations. Kyoto’s focus on sustainability and its role as a hub for environmental innovation make it an ideal location to further this mission. I am particularly interested in exploring how Japan’s advancements in renewable energy and coastal management can inform global solutions to oceanic challenges.</w:t>
      </w:r>
    </w:p>
    <w:p>
      <w:pPr>
        <w:pStyle w:val="BodyText"/>
      </w:pPr>
      <w:r>
        <w:t xml:space="preserve">In the long term, I aim to contribute to international efforts to combat climate change through research that bridges science, policy, and community engagement. Kyoto’s position as a leader in these areas offers the perfect platform for me to grow professionally while making a tangible impact on global marine conservation efforts.</w:t>
      </w:r>
    </w:p>
    <w:p>
      <w:pPr>
        <w:pStyle w:val="BodyText"/>
      </w:pPr>
      <w:r>
        <w:t xml:space="preserve">I would be honored to bring my skills, passion, and dedication to [Institution Name] and contribute to its mission of advancing oceanographic knowledge. Thank you for considering my application. I look forward to the opportunity to discuss how my background and vision align with your organization’s goals.</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Japan Kyoto</dc:title>
  <dc:creator/>
  <dc:language>en</dc:language>
  <cp:keywords/>
  <dcterms:created xsi:type="dcterms:W3CDTF">2026-07-25T00:01:46Z</dcterms:created>
  <dcterms:modified xsi:type="dcterms:W3CDTF">2026-07-25T00:01:46Z</dcterms:modified>
</cp:coreProperties>
</file>

<file path=docProps/custom.xml><?xml version="1.0" encoding="utf-8"?>
<Properties xmlns="http://schemas.openxmlformats.org/officeDocument/2006/custom-properties" xmlns:vt="http://schemas.openxmlformats.org/officeDocument/2006/docPropsVTypes"/>
</file>